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Electrician Internship Position in South Korea Seoul</w:t>
      </w:r>
    </w:p>
    <w:bookmarkEnd w:id="20"/>
    <w:p>
      <w:pPr>
        <w:pStyle w:val="BodyText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100 World Cup Boulevard</w:t>
      </w:r>
      <w:r>
        <w:br/>
      </w:r>
      <w:r>
        <w:t xml:space="preserve">Seoul, South Korea 07323</w:t>
      </w:r>
    </w:p>
    <w:bookmarkStart w:id="21" w:name="X1e4e76e4e7fe0d276551c8b2f5c9f71cb2fec38"/>
    <w:p>
      <w:pPr>
        <w:pStyle w:val="Heading2"/>
      </w:pPr>
      <w:r>
        <w:t xml:space="preserve">Subject: Internship Application Letter for Electrician Position in South Korea Seoul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application for the Electrician Internship position at [Company Name] in South Korea Seoul, as advertised on your careers portal. As a highly motivated and technically proficient electrical apprentice with hands-on experience in residential and commercial electrical systems, I am confident that my skills align precisely with your requirements for an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that demonstrates both technical aptitude and cultural adaptability. My passion for electrical engineering has been cultivated through rigorous academic training at [Your Institution], where I graduated with honors in Electrical Engineering Technology, and further honed during my apprenticeship at [Previous Company/Institution]. I am particularly eager to contribute to your esteemed organization while immersing myself in the dynamic electrical industry of</w:t>
      </w:r>
      <w:r>
        <w:t xml:space="preserve"> </w:t>
      </w:r>
      <w:r>
        <w:rPr>
          <w:bCs/>
          <w:b/>
        </w:rPr>
        <w:t xml:space="preserve">South Korea Seoul</w:t>
      </w:r>
      <w:r>
        <w:t xml:space="preserve">.</w:t>
      </w:r>
    </w:p>
    <w:p>
      <w:pPr>
        <w:pStyle w:val="BodyText"/>
      </w:pPr>
      <w:r>
        <w:t xml:space="preserve">The advanced technological landscape of South Korea has long captivated my professional aspirations, especially its pioneering work in smart infrastructure and renewable energy integration. During my studies, I extensively researched the Korean electrical grid's efficiency standards and its role in supporting Seoul's status as a global leader in sustainable urban development. The opportunity to learn from industry professionals at [Company Name]—a company renowned for excellence in electrical solutions for Seoul's iconic skyscrapers, transportation networks, and cutting-edge tech hubs—is precisely the environment where I aim to grow as a future</w:t>
      </w:r>
      <w:r>
        <w:t xml:space="preserve"> </w:t>
      </w:r>
      <w:r>
        <w:rPr>
          <w:bCs/>
          <w:b/>
        </w:rPr>
        <w:t xml:space="preserve">Electrician</w:t>
      </w:r>
      <w:r>
        <w:t xml:space="preserve">. I am deeply impressed by your recent projects involving smart energy management systems in Gangnam District, which exemplify the innovative spirit I aspire to contribute to.</w:t>
      </w:r>
    </w:p>
    <w:p>
      <w:pPr>
        <w:pStyle w:val="BodyText"/>
      </w:pPr>
      <w:r>
        <w:t xml:space="preserve">My technical foundation includes proficiency in electrical schematics interpretation (using AutoCAD and Revit), NEC code compliance, circuit analysis, and hands-on installation of wiring systems. During my apprenticeship at [Previous Company], I assisted in retrofitting electrical systems for 15+ commercial buildings, including troubleshooting complex power distribution networks and implementing energy-efficient lighting solutions. I am certified in OSHA safety protocols (30-hour General Industry) and hold a valid apprentice electrician license from [State/Country]. What truly distinguishes me is my commitment to precision—I meticulously document all work to ensure zero safety violations, a principle that resonates with South Korea's stringent electrical safety regulations under the Electrical Safety Act. I am also fluent in English (IELTS 7.5) and have begun studying basic Korean phrases to facilitate seamless communication in the Seoul workplace.</w:t>
      </w:r>
    </w:p>
    <w:p>
      <w:pPr>
        <w:pStyle w:val="BodyText"/>
      </w:pPr>
      <w:r>
        <w:t xml:space="preserve">Why</w:t>
      </w:r>
      <w:r>
        <w:t xml:space="preserve"> </w:t>
      </w:r>
      <w:r>
        <w:rPr>
          <w:bCs/>
          <w:b/>
        </w:rPr>
        <w:t xml:space="preserve">South Korea Seoul</w:t>
      </w:r>
      <w:r>
        <w:t xml:space="preserve">? Beyond its technological prestige, I am drawn to the city's unique blend of ancient traditions and futuristic innovation—a harmony that mirrors my own approach to electrical work. In Seoul, I witnessed firsthand how modern infrastructure seamlessly integrates with cultural heritage during my volunteer work at the Gyeongbokgung Palace restoration project (2023), where we installed low-voltage LED systems to preserve historical integrity while meeting energy standards. This experience taught me that exceptional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work transcends technical skill; it requires sensitivity to context, whether in a historic temple or a 100-story skyscraper like the Lotte World Tower. I am eager to bring this perspective to your team and learn from Seoul's industry leaders who are shaping the future of global electrical standards.</w:t>
      </w:r>
    </w:p>
    <w:p>
      <w:pPr>
        <w:pStyle w:val="BodyText"/>
      </w:pPr>
      <w:r>
        <w:t xml:space="preserve">My academic projects further demonstrate my alignment with your needs. For my capstone, I designed a solar-integrated microgrid for a community center in [Your City], which reduced energy costs by 35%—a project that required navigating complex permitting processes and collaborating with municipal inspectors. This mirrors the regulatory environment of South Korea Seoul, where compliance is paramount. Additionally, I completed an intensive certification in smart home automation systems (Siemens), directly relevant to the IoT-driven electrical solutions gaining traction in Seoul's premium residential markets. I understand that your company prioritizes innovation in sustainable energy, and my background in renewable integration positions me to contribute meaningfully from day one.</w:t>
      </w:r>
    </w:p>
    <w:p>
      <w:pPr>
        <w:pStyle w:val="BodyText"/>
      </w:pPr>
      <w:r>
        <w:t xml:space="preserve">I am particularly inspired by South Korea's "Green New Deal" initiative, which aims for carbon neutrality by 2050 through massive investments in clean energy infrastructure. As an intern at your organization, I am prepared to actively participate in projects supporting this national vision—whether it’s installing EV charging stations across Seoul or optimizing electrical systems for LEED-certified buildings. My adaptability is proven through my recent study-abroad experience in Tokyo, where I successfully navigated cultural and linguistic barriers while completing a technical internship at a leading electrical firm. I understand that working in</w:t>
      </w:r>
      <w:r>
        <w:t xml:space="preserve"> </w:t>
      </w:r>
      <w:r>
        <w:rPr>
          <w:bCs/>
          <w:b/>
        </w:rPr>
        <w:t xml:space="preserve">South Korea Seoul</w:t>
      </w:r>
      <w:r>
        <w:t xml:space="preserve"> </w:t>
      </w:r>
      <w:r>
        <w:t xml:space="preserve">demands both technical excellence and cultural intelligence, and I am committed to embodying this dual proficiency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just my professional interest, but a personal commitment to grow within South Korea's transformative electrical industry. I am eager to bring my hands-on skills in circuit design, safety compliance, and sustainable energy solutions to your team while learning from Seoul's most respected electricians. The prospect of contributing to a city that marries ancient heritage with technological breakthroughs is profoundly motivating—a challenge I welcome wholeheartedly.</w:t>
      </w:r>
    </w:p>
    <w:p>
      <w:pPr>
        <w:pStyle w:val="BodyText"/>
      </w:pPr>
      <w:r>
        <w:t xml:space="preserve">I would be honored to discuss how my background in electrical systems, passion for innovation, and dedication to safety align with your internship goals. Thank you for considering my application. I have attached my resume, certification portfolio, and a letter of recommendation from my academic advisor for your review. I look forward to the possibility of contributing to [Company Name]'s legacy in South Korea Seoul and am available for an interview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Electrical Engineering Technology Graduate</w:t>
      </w:r>
    </w:p>
    <w:p>
      <w:pPr>
        <w:pStyle w:val="BodyText"/>
      </w:pPr>
      <w:r>
        <w:t xml:space="preserve">[Your Institution], [City, Country]</w:t>
      </w:r>
    </w:p>
    <w:p>
      <w:pPr>
        <w:pStyle w:val="BodyText"/>
      </w:pPr>
      <w:r>
        <w:t xml:space="preserve">Word Count: 847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Internship Application Letter - South Korea Seoul</dc:title>
  <dc:creator/>
  <dc:language>en</dc:language>
  <cp:keywords/>
  <dcterms:created xsi:type="dcterms:W3CDTF">2026-07-23T12:58:43Z</dcterms:created>
  <dcterms:modified xsi:type="dcterms:W3CDTF">2026-07-23T12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